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BFF1E" w14:textId="776BBB92" w:rsidR="00823BC7" w:rsidRPr="00756B9A" w:rsidRDefault="00567BB3" w:rsidP="00823BC7">
      <w:pPr>
        <w:pStyle w:val="Heading1"/>
        <w:jc w:val="center"/>
        <w:rPr>
          <w:szCs w:val="40"/>
        </w:rPr>
      </w:pPr>
      <w:r>
        <w:rPr>
          <w:szCs w:val="40"/>
        </w:rPr>
        <w:t>Paw Creek</w:t>
      </w:r>
      <w:r w:rsidR="00823BC7" w:rsidRPr="00756B9A">
        <w:rPr>
          <w:szCs w:val="40"/>
        </w:rPr>
        <w:t xml:space="preserve"> Elementary</w:t>
      </w:r>
    </w:p>
    <w:p w14:paraId="5130EC3D" w14:textId="77777777" w:rsidR="00AE3B06" w:rsidRDefault="00823BC7" w:rsidP="00AE3B06">
      <w:pPr>
        <w:rPr>
          <w:sz w:val="28"/>
          <w:szCs w:val="28"/>
        </w:rPr>
      </w:pPr>
      <w:r w:rsidRPr="00756B9A">
        <w:rPr>
          <w:sz w:val="28"/>
          <w:szCs w:val="28"/>
        </w:rPr>
        <w:t>S</w:t>
      </w:r>
      <w:r w:rsidR="0016636C">
        <w:rPr>
          <w:sz w:val="28"/>
          <w:szCs w:val="28"/>
        </w:rPr>
        <w:t>IT</w:t>
      </w:r>
      <w:r w:rsidRPr="00756B9A">
        <w:rPr>
          <w:sz w:val="28"/>
          <w:szCs w:val="28"/>
        </w:rPr>
        <w:t xml:space="preserve"> Meeting Agenda</w:t>
      </w:r>
    </w:p>
    <w:p w14:paraId="4C745354" w14:textId="3FA8BE51" w:rsidR="008B1608" w:rsidRPr="00AE3B06" w:rsidRDefault="00823BC7" w:rsidP="00AE3B06">
      <w:pPr>
        <w:rPr>
          <w:sz w:val="28"/>
          <w:szCs w:val="28"/>
        </w:rPr>
      </w:pPr>
      <w:r w:rsidRPr="00756B9A">
        <w:rPr>
          <w:sz w:val="24"/>
          <w:szCs w:val="24"/>
        </w:rPr>
        <w:t xml:space="preserve">Date: </w:t>
      </w:r>
      <w:r w:rsidR="0087535E">
        <w:rPr>
          <w:sz w:val="24"/>
          <w:szCs w:val="24"/>
        </w:rPr>
        <w:t>November 13</w:t>
      </w:r>
      <w:r w:rsidR="001B52DC">
        <w:rPr>
          <w:sz w:val="24"/>
          <w:szCs w:val="24"/>
        </w:rPr>
        <w:t>, 202</w:t>
      </w:r>
      <w:r w:rsidR="007D5FA0">
        <w:rPr>
          <w:sz w:val="24"/>
          <w:szCs w:val="24"/>
        </w:rPr>
        <w:t>3</w:t>
      </w:r>
      <w:r w:rsidRPr="00756B9A">
        <w:rPr>
          <w:sz w:val="24"/>
          <w:szCs w:val="24"/>
        </w:rPr>
        <w:br/>
        <w:t>Title: Meeting #</w:t>
      </w:r>
      <w:r w:rsidR="0087535E">
        <w:rPr>
          <w:sz w:val="24"/>
          <w:szCs w:val="24"/>
        </w:rPr>
        <w:t>3</w:t>
      </w:r>
      <w:r w:rsidRPr="00756B9A">
        <w:rPr>
          <w:sz w:val="24"/>
          <w:szCs w:val="24"/>
        </w:rPr>
        <w:br/>
      </w:r>
      <w:r w:rsidR="008B1608">
        <w:rPr>
          <w:sz w:val="24"/>
          <w:szCs w:val="24"/>
        </w:rPr>
        <w:t xml:space="preserve">Zoom </w:t>
      </w:r>
      <w:r w:rsidRPr="00756B9A">
        <w:rPr>
          <w:sz w:val="24"/>
          <w:szCs w:val="24"/>
        </w:rPr>
        <w:t>Location:</w:t>
      </w:r>
      <w:r w:rsidR="008B1608">
        <w:rPr>
          <w:sz w:val="24"/>
          <w:szCs w:val="24"/>
        </w:rPr>
        <w:t xml:space="preserve"> </w:t>
      </w:r>
      <w:r w:rsidR="008B1608" w:rsidRPr="008B1608">
        <w:rPr>
          <w:color w:val="FF0000"/>
          <w:sz w:val="24"/>
          <w:szCs w:val="24"/>
        </w:rPr>
        <w:t>Meeting ID: 896 5896 9531 / Passcode: PANTHERS</w:t>
      </w:r>
    </w:p>
    <w:p w14:paraId="4175DBBD" w14:textId="382A8B4E" w:rsidR="001C0849" w:rsidRPr="008B1608" w:rsidRDefault="00E84DB7" w:rsidP="008B1608">
      <w:pPr>
        <w:rPr>
          <w:color w:val="FF0000"/>
          <w:sz w:val="24"/>
          <w:szCs w:val="24"/>
        </w:rPr>
      </w:pPr>
      <w:hyperlink r:id="rId7" w:history="1">
        <w:r w:rsidR="008B1608" w:rsidRPr="00E56408">
          <w:rPr>
            <w:rStyle w:val="Hyperlink"/>
            <w:sz w:val="24"/>
            <w:szCs w:val="24"/>
          </w:rPr>
          <w:t>https://us02web.zoom.us/j/89658969531?pwd=UjZuU2laVnprdUpMYTZoYUNVYjBRUT09</w:t>
        </w:r>
      </w:hyperlink>
    </w:p>
    <w:p w14:paraId="24828321" w14:textId="38941C5C" w:rsidR="001C0849" w:rsidRPr="001C0849" w:rsidRDefault="00823BC7" w:rsidP="00655DD2">
      <w:pPr>
        <w:pStyle w:val="ListBullet"/>
        <w:rPr>
          <w:sz w:val="24"/>
          <w:szCs w:val="24"/>
        </w:rPr>
      </w:pPr>
      <w:r w:rsidRPr="00BF37B0">
        <w:rPr>
          <w:b/>
          <w:sz w:val="24"/>
          <w:szCs w:val="24"/>
        </w:rPr>
        <w:t>Attendance</w:t>
      </w:r>
      <w:bookmarkStart w:id="0" w:name="_Hlk52462240"/>
      <w:r w:rsidR="00655DD2">
        <w:rPr>
          <w:b/>
          <w:sz w:val="24"/>
          <w:szCs w:val="24"/>
        </w:rPr>
        <w:t xml:space="preserve"> </w:t>
      </w:r>
      <w:r w:rsidR="001D6148">
        <w:rPr>
          <w:sz w:val="24"/>
          <w:szCs w:val="24"/>
        </w:rPr>
        <w:t xml:space="preserve">- </w:t>
      </w:r>
      <w:r w:rsidR="006D2ED8">
        <w:rPr>
          <w:sz w:val="24"/>
          <w:szCs w:val="24"/>
        </w:rPr>
        <w:t>Mrs. Childress</w:t>
      </w:r>
    </w:p>
    <w:bookmarkEnd w:id="0"/>
    <w:p w14:paraId="74C28876" w14:textId="3078B7C8" w:rsidR="00F97200" w:rsidRDefault="00823BC7" w:rsidP="00721F83">
      <w:pPr>
        <w:pStyle w:val="ListBullet"/>
        <w:spacing w:line="240" w:lineRule="auto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Celebrate Recent Successes</w:t>
      </w:r>
      <w:r w:rsidR="00DD6C52">
        <w:rPr>
          <w:b/>
          <w:sz w:val="24"/>
          <w:szCs w:val="24"/>
        </w:rPr>
        <w:t xml:space="preserve"> – </w:t>
      </w:r>
      <w:r w:rsidR="00DD6C52" w:rsidRPr="00DD6C52">
        <w:rPr>
          <w:bCs/>
          <w:sz w:val="24"/>
          <w:szCs w:val="24"/>
        </w:rPr>
        <w:t>M</w:t>
      </w:r>
      <w:r w:rsidR="00567BB3">
        <w:rPr>
          <w:bCs/>
          <w:sz w:val="24"/>
          <w:szCs w:val="24"/>
        </w:rPr>
        <w:t>rs. Belton</w:t>
      </w:r>
    </w:p>
    <w:p w14:paraId="7B47D04F" w14:textId="580E680D" w:rsidR="001B52DC" w:rsidRDefault="001B52DC" w:rsidP="001B52DC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 w:rsidRPr="001B52DC">
        <w:rPr>
          <w:bCs/>
          <w:sz w:val="24"/>
          <w:szCs w:val="24"/>
        </w:rPr>
        <w:t xml:space="preserve">Welcome </w:t>
      </w:r>
      <w:r w:rsidR="001C0849">
        <w:rPr>
          <w:bCs/>
          <w:sz w:val="24"/>
          <w:szCs w:val="24"/>
        </w:rPr>
        <w:t xml:space="preserve">and Introductions </w:t>
      </w:r>
    </w:p>
    <w:p w14:paraId="097AC257" w14:textId="204EB077" w:rsidR="00383928" w:rsidRDefault="00383928" w:rsidP="00383928">
      <w:pPr>
        <w:pStyle w:val="ListBullet"/>
        <w:spacing w:line="240" w:lineRule="auto"/>
        <w:rPr>
          <w:b/>
          <w:sz w:val="24"/>
          <w:szCs w:val="24"/>
        </w:rPr>
      </w:pPr>
      <w:r w:rsidRPr="00383928">
        <w:rPr>
          <w:b/>
          <w:sz w:val="24"/>
          <w:szCs w:val="24"/>
        </w:rPr>
        <w:t>New</w:t>
      </w:r>
      <w:r>
        <w:rPr>
          <w:b/>
          <w:sz w:val="24"/>
          <w:szCs w:val="24"/>
        </w:rPr>
        <w:t>/Old</w:t>
      </w:r>
      <w:r w:rsidRPr="00383928">
        <w:rPr>
          <w:b/>
          <w:sz w:val="24"/>
          <w:szCs w:val="24"/>
        </w:rPr>
        <w:t xml:space="preserve"> Business:</w:t>
      </w:r>
    </w:p>
    <w:p w14:paraId="5340858F" w14:textId="68E3795A" w:rsidR="0087535E" w:rsidRPr="0087535E" w:rsidRDefault="0087535E" w:rsidP="0087535E">
      <w:pPr>
        <w:pStyle w:val="ListBullet"/>
        <w:numPr>
          <w:ilvl w:val="1"/>
          <w:numId w:val="3"/>
        </w:numPr>
        <w:spacing w:after="0" w:line="240" w:lineRule="auto"/>
        <w:rPr>
          <w:bCs/>
          <w:sz w:val="24"/>
          <w:szCs w:val="24"/>
        </w:rPr>
      </w:pPr>
      <w:r w:rsidRPr="0087535E">
        <w:rPr>
          <w:bCs/>
          <w:sz w:val="24"/>
          <w:szCs w:val="24"/>
        </w:rPr>
        <w:t xml:space="preserve">Attendance –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Tosha Dionne</w:t>
      </w:r>
    </w:p>
    <w:p w14:paraId="78E9AB7A" w14:textId="5B537B57" w:rsidR="0087535E" w:rsidRPr="0087535E" w:rsidRDefault="0087535E" w:rsidP="0087535E">
      <w:pPr>
        <w:pStyle w:val="ListBullet"/>
        <w:numPr>
          <w:ilvl w:val="1"/>
          <w:numId w:val="3"/>
        </w:num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 xml:space="preserve">Approval of the Last Meeting’s Minute –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Tosha Dionne</w:t>
      </w:r>
    </w:p>
    <w:p w14:paraId="53B5D0C2" w14:textId="5D19572C" w:rsidR="0087535E" w:rsidRPr="0087535E" w:rsidRDefault="0087535E" w:rsidP="0087535E">
      <w:pPr>
        <w:pStyle w:val="ListBullet"/>
        <w:numPr>
          <w:ilvl w:val="1"/>
          <w:numId w:val="3"/>
        </w:numPr>
        <w:spacing w:after="0" w:line="240" w:lineRule="auto"/>
        <w:rPr>
          <w:b/>
          <w:sz w:val="24"/>
          <w:szCs w:val="24"/>
        </w:rPr>
      </w:pPr>
      <w:r w:rsidRPr="00AE3B06">
        <w:rPr>
          <w:sz w:val="24"/>
          <w:szCs w:val="24"/>
        </w:rPr>
        <w:t>Norms, Roles and Responsibilities</w:t>
      </w:r>
      <w:r>
        <w:rPr>
          <w:b/>
          <w:bCs/>
          <w:sz w:val="24"/>
          <w:szCs w:val="24"/>
        </w:rPr>
        <w:t xml:space="preserve"> – </w:t>
      </w:r>
      <w:r w:rsidRPr="00AE3B06">
        <w:rPr>
          <w:sz w:val="24"/>
          <w:szCs w:val="24"/>
        </w:rPr>
        <w:t>Mrs. Childress</w:t>
      </w:r>
    </w:p>
    <w:p w14:paraId="7B085BFD" w14:textId="1CCD1766" w:rsidR="00AE3B06" w:rsidRPr="00911438" w:rsidRDefault="00AE3B06" w:rsidP="0087535E">
      <w:pPr>
        <w:pStyle w:val="ListBullet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 w:rsidRPr="00AE3B06">
        <w:rPr>
          <w:sz w:val="24"/>
          <w:szCs w:val="24"/>
        </w:rPr>
        <w:t>Breakout Rooms</w:t>
      </w:r>
      <w:r>
        <w:rPr>
          <w:sz w:val="24"/>
          <w:szCs w:val="24"/>
        </w:rPr>
        <w:t xml:space="preserve"> </w:t>
      </w:r>
      <w:r w:rsidR="0087535E">
        <w:rPr>
          <w:sz w:val="24"/>
          <w:szCs w:val="24"/>
        </w:rPr>
        <w:t>or</w:t>
      </w:r>
      <w:r w:rsidRPr="00AE3B06">
        <w:rPr>
          <w:sz w:val="24"/>
          <w:szCs w:val="24"/>
        </w:rPr>
        <w:t xml:space="preserve"> </w:t>
      </w:r>
      <w:r w:rsidR="0087535E">
        <w:rPr>
          <w:sz w:val="24"/>
          <w:szCs w:val="24"/>
        </w:rPr>
        <w:t>Whole Group Discussion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- Mrs. Childress </w:t>
      </w:r>
    </w:p>
    <w:p w14:paraId="365AF014" w14:textId="5006F64C" w:rsidR="00AE3B06" w:rsidRPr="00AE3B06" w:rsidRDefault="00AE3B06" w:rsidP="0087535E">
      <w:pPr>
        <w:pStyle w:val="ListBullet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 w:rsidRPr="00AE3B06">
        <w:rPr>
          <w:bCs/>
          <w:sz w:val="24"/>
          <w:szCs w:val="24"/>
        </w:rPr>
        <w:t>Indicators to Assess</w:t>
      </w:r>
      <w:r w:rsidRPr="00756B9A">
        <w:rPr>
          <w:sz w:val="24"/>
          <w:szCs w:val="24"/>
        </w:rPr>
        <w:t xml:space="preserve"> – Create – Monitor</w:t>
      </w:r>
    </w:p>
    <w:p w14:paraId="0AF1EE87" w14:textId="3EE2D41F" w:rsidR="0087535E" w:rsidRPr="0087535E" w:rsidRDefault="00AE3B06" w:rsidP="0087535E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E144B9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 xml:space="preserve">A2.04: </w:t>
      </w:r>
      <w:r w:rsidRPr="00E144B9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Instructional Teams develop standard-aligned units of instruction for each subject and grade level.</w:t>
      </w:r>
      <w:r w:rsidRPr="00E144B9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> </w:t>
      </w:r>
    </w:p>
    <w:p w14:paraId="1F040047" w14:textId="1ECD2ACD" w:rsidR="0087535E" w:rsidRPr="0087535E" w:rsidRDefault="00AE3B06" w:rsidP="0087535E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E144B9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A4.01:</w:t>
      </w:r>
      <w:r w:rsidRPr="00E144B9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Pr="00E144B9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The school implements a tiered instructional system that allows teachers to deliver evidence-based instruction aligned with the individual needs of students across all tiers.</w:t>
      </w:r>
    </w:p>
    <w:p w14:paraId="28FF1D15" w14:textId="1FDFC484" w:rsidR="0087535E" w:rsidRPr="0087535E" w:rsidRDefault="00AE3B06" w:rsidP="0087535E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AD0630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A4.06:</w:t>
      </w:r>
      <w:r w:rsidRPr="00AD0630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Pr="00AD0630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ALL teachers are attentive to students' emotional states, guide students in managing their emotions, and arrange for support and interventions when necessary</w:t>
      </w:r>
      <w:r w:rsidRPr="00E144B9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.</w:t>
      </w:r>
    </w:p>
    <w:p w14:paraId="179F74E9" w14:textId="77777777" w:rsidR="00AE3B06" w:rsidRPr="00E144B9" w:rsidRDefault="00AE3B06" w:rsidP="00AE3B0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AD0630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B3.03</w:t>
      </w:r>
      <w:r w:rsidRPr="00AD0630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: </w:t>
      </w:r>
      <w:r w:rsidRPr="00AD0630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The principal monitors curriculum and classroom instruction regularly and provides timely, clear, constructive feedback to teachers.</w:t>
      </w:r>
    </w:p>
    <w:p w14:paraId="02DA764B" w14:textId="3052A63C" w:rsidR="001C0849" w:rsidRPr="00AE3B06" w:rsidRDefault="00AE3B06" w:rsidP="00AE3B0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AD0630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E1.06:</w:t>
      </w:r>
      <w:r w:rsidRPr="00AD0630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Pr="00AD0630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The school regularly communicates with parents/guardians about its expectations of them and the importance of the curriculum of the home (what parents can do at home to support their children's learning).</w:t>
      </w:r>
    </w:p>
    <w:p w14:paraId="7B3DA040" w14:textId="77777777" w:rsidR="00AE3B06" w:rsidRPr="00AE3B06" w:rsidRDefault="00AE3B06" w:rsidP="00AE3B06">
      <w:pPr>
        <w:pStyle w:val="ListParagraph"/>
        <w:spacing w:after="0" w:line="240" w:lineRule="auto"/>
        <w:ind w:left="360"/>
        <w:rPr>
          <w:rFonts w:eastAsia="Times New Roman" w:cstheme="minorHAnsi"/>
          <w:color w:val="auto"/>
          <w:sz w:val="24"/>
          <w:szCs w:val="24"/>
          <w:lang w:eastAsia="en-US"/>
        </w:rPr>
      </w:pPr>
    </w:p>
    <w:p w14:paraId="52F13249" w14:textId="006A4529" w:rsidR="001C0849" w:rsidRPr="00BE236C" w:rsidRDefault="00F97200" w:rsidP="00BE236C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Other Business</w:t>
      </w:r>
      <w:r w:rsidR="001C0849">
        <w:rPr>
          <w:b/>
          <w:sz w:val="24"/>
          <w:szCs w:val="24"/>
        </w:rPr>
        <w:t>:</w:t>
      </w:r>
    </w:p>
    <w:p w14:paraId="45F027A4" w14:textId="011443AB" w:rsidR="00383928" w:rsidRPr="005A0913" w:rsidRDefault="00AE3B06" w:rsidP="0087535E">
      <w:pPr>
        <w:pStyle w:val="ListBullet"/>
        <w:numPr>
          <w:ilvl w:val="1"/>
          <w:numId w:val="3"/>
        </w:numPr>
        <w:spacing w:after="0" w:line="240" w:lineRule="auto"/>
        <w:rPr>
          <w:bCs/>
          <w:sz w:val="24"/>
          <w:szCs w:val="24"/>
        </w:rPr>
      </w:pPr>
      <w:r>
        <w:rPr>
          <w:sz w:val="24"/>
          <w:szCs w:val="24"/>
        </w:rPr>
        <w:t>Panorama Survey</w:t>
      </w:r>
      <w:r w:rsidR="0087535E">
        <w:rPr>
          <w:sz w:val="24"/>
          <w:szCs w:val="24"/>
        </w:rPr>
        <w:t xml:space="preserve"> Updates</w:t>
      </w:r>
      <w:r>
        <w:rPr>
          <w:sz w:val="24"/>
          <w:szCs w:val="24"/>
        </w:rPr>
        <w:t xml:space="preserve"> – Mrs</w:t>
      </w:r>
      <w:r w:rsidR="004F6D4F">
        <w:rPr>
          <w:sz w:val="24"/>
          <w:szCs w:val="24"/>
        </w:rPr>
        <w:t>.</w:t>
      </w:r>
      <w:r>
        <w:rPr>
          <w:sz w:val="24"/>
          <w:szCs w:val="24"/>
        </w:rPr>
        <w:t xml:space="preserve"> Keear</w:t>
      </w:r>
    </w:p>
    <w:p w14:paraId="768DEA29" w14:textId="26009E04" w:rsidR="005A0913" w:rsidRPr="00AE3B06" w:rsidRDefault="005A0913" w:rsidP="0087535E">
      <w:pPr>
        <w:pStyle w:val="ListBullet"/>
        <w:numPr>
          <w:ilvl w:val="1"/>
          <w:numId w:val="3"/>
        </w:numPr>
        <w:spacing w:after="0" w:line="240" w:lineRule="auto"/>
        <w:rPr>
          <w:bCs/>
          <w:sz w:val="24"/>
          <w:szCs w:val="24"/>
        </w:rPr>
      </w:pPr>
      <w:r>
        <w:rPr>
          <w:sz w:val="24"/>
          <w:szCs w:val="24"/>
        </w:rPr>
        <w:t>Students Attendance and Late arrivals – Mrs. Smith</w:t>
      </w:r>
    </w:p>
    <w:p w14:paraId="495FB2CD" w14:textId="3AF97B8E" w:rsidR="00AE3B06" w:rsidRPr="00383928" w:rsidRDefault="00AE3B06" w:rsidP="0087535E">
      <w:pPr>
        <w:pStyle w:val="ListBullet"/>
        <w:numPr>
          <w:ilvl w:val="1"/>
          <w:numId w:val="3"/>
        </w:numPr>
        <w:spacing w:after="0" w:line="240" w:lineRule="auto"/>
        <w:rPr>
          <w:bCs/>
          <w:sz w:val="24"/>
          <w:szCs w:val="24"/>
        </w:rPr>
      </w:pPr>
      <w:r>
        <w:rPr>
          <w:sz w:val="24"/>
          <w:szCs w:val="24"/>
        </w:rPr>
        <w:t>Testing Update – Mrs. Childress</w:t>
      </w:r>
    </w:p>
    <w:p w14:paraId="7DEF0C1E" w14:textId="384ADDEB" w:rsidR="00A75C9D" w:rsidRPr="00AE3B06" w:rsidRDefault="00D31C40" w:rsidP="0087535E">
      <w:pPr>
        <w:pStyle w:val="ListBullet"/>
        <w:numPr>
          <w:ilvl w:val="1"/>
          <w:numId w:val="3"/>
        </w:numPr>
        <w:spacing w:after="0"/>
        <w:rPr>
          <w:sz w:val="24"/>
          <w:szCs w:val="24"/>
        </w:rPr>
      </w:pPr>
      <w:r w:rsidRPr="00D31C40">
        <w:rPr>
          <w:sz w:val="24"/>
          <w:szCs w:val="24"/>
        </w:rPr>
        <w:t xml:space="preserve">Title IX </w:t>
      </w:r>
      <w:r>
        <w:rPr>
          <w:sz w:val="24"/>
          <w:szCs w:val="24"/>
        </w:rPr>
        <w:t>Updates –</w:t>
      </w:r>
      <w:r w:rsidR="001D6148">
        <w:rPr>
          <w:sz w:val="24"/>
          <w:szCs w:val="24"/>
        </w:rPr>
        <w:t xml:space="preserve"> M</w:t>
      </w:r>
      <w:r w:rsidR="00567BB3">
        <w:rPr>
          <w:sz w:val="24"/>
          <w:szCs w:val="24"/>
        </w:rPr>
        <w:t>rs. Childress</w:t>
      </w:r>
      <w:r>
        <w:rPr>
          <w:sz w:val="24"/>
          <w:szCs w:val="24"/>
        </w:rPr>
        <w:t xml:space="preserve"> </w:t>
      </w:r>
    </w:p>
    <w:p w14:paraId="1D3170CF" w14:textId="519E9AFC" w:rsidR="00911438" w:rsidRDefault="00AA6961" w:rsidP="0087535E">
      <w:pPr>
        <w:pStyle w:val="ListBullet"/>
        <w:numPr>
          <w:ilvl w:val="1"/>
          <w:numId w:val="3"/>
        </w:numPr>
        <w:spacing w:after="0"/>
        <w:rPr>
          <w:sz w:val="24"/>
          <w:szCs w:val="24"/>
        </w:rPr>
      </w:pPr>
      <w:r w:rsidRPr="00756B9A">
        <w:rPr>
          <w:sz w:val="24"/>
          <w:szCs w:val="24"/>
        </w:rPr>
        <w:t>PTA updates</w:t>
      </w:r>
      <w:r w:rsidR="00316BFA">
        <w:rPr>
          <w:sz w:val="24"/>
          <w:szCs w:val="24"/>
        </w:rPr>
        <w:t xml:space="preserve"> – </w:t>
      </w:r>
      <w:r w:rsidR="001D6148">
        <w:rPr>
          <w:sz w:val="24"/>
          <w:szCs w:val="24"/>
        </w:rPr>
        <w:t xml:space="preserve">Mrs. </w:t>
      </w:r>
      <w:r w:rsidR="00383928">
        <w:rPr>
          <w:sz w:val="24"/>
          <w:szCs w:val="24"/>
        </w:rPr>
        <w:t>Nunez</w:t>
      </w:r>
    </w:p>
    <w:p w14:paraId="4DD3B765" w14:textId="79C877A0" w:rsidR="00E84DB7" w:rsidRDefault="00E84DB7" w:rsidP="0087535E">
      <w:pPr>
        <w:pStyle w:val="ListBullet"/>
        <w:numPr>
          <w:ilvl w:val="1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International Night – Mrs. Childress</w:t>
      </w:r>
    </w:p>
    <w:p w14:paraId="69E6EC87" w14:textId="5CACFDE9" w:rsidR="00A75C9D" w:rsidRPr="00424C67" w:rsidRDefault="00A75C9D" w:rsidP="0087535E">
      <w:pPr>
        <w:pStyle w:val="ListBullet"/>
        <w:numPr>
          <w:ilvl w:val="1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Upcoming Event – Mrs. Childress</w:t>
      </w:r>
    </w:p>
    <w:p w14:paraId="3437D0FB" w14:textId="5BCEE6BB" w:rsidR="00AE3B06" w:rsidRDefault="00F97200" w:rsidP="00AE3B06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N</w:t>
      </w:r>
      <w:r w:rsidR="00AE3B06">
        <w:rPr>
          <w:b/>
          <w:sz w:val="24"/>
          <w:szCs w:val="24"/>
        </w:rPr>
        <w:t>e</w:t>
      </w:r>
      <w:r w:rsidRPr="00BF37B0">
        <w:rPr>
          <w:b/>
          <w:sz w:val="24"/>
          <w:szCs w:val="24"/>
        </w:rPr>
        <w:t>xt meeting date</w:t>
      </w:r>
      <w:r w:rsidR="001D6148">
        <w:rPr>
          <w:b/>
          <w:sz w:val="24"/>
          <w:szCs w:val="24"/>
        </w:rPr>
        <w:t xml:space="preserve"> and time:</w:t>
      </w:r>
      <w:r w:rsidRPr="00BF37B0">
        <w:rPr>
          <w:b/>
          <w:sz w:val="24"/>
          <w:szCs w:val="24"/>
        </w:rPr>
        <w:t xml:space="preserve"> </w:t>
      </w:r>
      <w:r w:rsidR="0087535E">
        <w:rPr>
          <w:bCs/>
          <w:sz w:val="24"/>
          <w:szCs w:val="24"/>
        </w:rPr>
        <w:t>December 11</w:t>
      </w:r>
      <w:r w:rsidR="00AE3B06">
        <w:rPr>
          <w:bCs/>
          <w:sz w:val="24"/>
          <w:szCs w:val="24"/>
        </w:rPr>
        <w:t xml:space="preserve">, </w:t>
      </w:r>
      <w:r w:rsidR="00383928" w:rsidRPr="00383928">
        <w:rPr>
          <w:bCs/>
          <w:sz w:val="24"/>
          <w:szCs w:val="24"/>
        </w:rPr>
        <w:t>20</w:t>
      </w:r>
      <w:r w:rsidR="00606F75">
        <w:rPr>
          <w:bCs/>
          <w:sz w:val="24"/>
          <w:szCs w:val="24"/>
        </w:rPr>
        <w:t>23</w:t>
      </w:r>
    </w:p>
    <w:p w14:paraId="5FFF0F29" w14:textId="2ADE7B95" w:rsidR="00756B9A" w:rsidRPr="00BF37B0" w:rsidRDefault="00721F83" w:rsidP="00AE3B06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 xml:space="preserve">Adjourn </w:t>
      </w:r>
    </w:p>
    <w:sectPr w:rsidR="00756B9A" w:rsidRPr="00BF37B0" w:rsidSect="00AE3B06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78116" w14:textId="77777777" w:rsidR="0016636C" w:rsidRDefault="0016636C">
      <w:r>
        <w:separator/>
      </w:r>
    </w:p>
    <w:p w14:paraId="0D303184" w14:textId="77777777" w:rsidR="0016636C" w:rsidRDefault="0016636C"/>
  </w:endnote>
  <w:endnote w:type="continuationSeparator" w:id="0">
    <w:p w14:paraId="45EA78BD" w14:textId="77777777" w:rsidR="0016636C" w:rsidRDefault="0016636C">
      <w:r>
        <w:continuationSeparator/>
      </w:r>
    </w:p>
    <w:p w14:paraId="4F26B3DD" w14:textId="77777777" w:rsidR="0016636C" w:rsidRDefault="001663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5D631B" w14:textId="643269E3" w:rsidR="0016636C" w:rsidRDefault="0016636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6386A" w14:textId="77777777" w:rsidR="0016636C" w:rsidRDefault="0016636C">
      <w:r>
        <w:separator/>
      </w:r>
    </w:p>
    <w:p w14:paraId="0C2F2236" w14:textId="77777777" w:rsidR="0016636C" w:rsidRDefault="0016636C"/>
  </w:footnote>
  <w:footnote w:type="continuationSeparator" w:id="0">
    <w:p w14:paraId="451AC187" w14:textId="77777777" w:rsidR="0016636C" w:rsidRDefault="0016636C">
      <w:r>
        <w:continuationSeparator/>
      </w:r>
    </w:p>
    <w:p w14:paraId="2E7F1EDA" w14:textId="77777777" w:rsidR="0016636C" w:rsidRDefault="0016636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A403A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0906CDF"/>
    <w:multiLevelType w:val="hybridMultilevel"/>
    <w:tmpl w:val="3C145A8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097173"/>
    <w:multiLevelType w:val="hybridMultilevel"/>
    <w:tmpl w:val="2C169F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F04F3"/>
    <w:multiLevelType w:val="hybridMultilevel"/>
    <w:tmpl w:val="26DC438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4F740AD"/>
    <w:multiLevelType w:val="multilevel"/>
    <w:tmpl w:val="9E244A1C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B55C2"/>
    <w:multiLevelType w:val="hybridMultilevel"/>
    <w:tmpl w:val="7408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F55C6"/>
    <w:multiLevelType w:val="hybridMultilevel"/>
    <w:tmpl w:val="54B6614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8AB4355"/>
    <w:multiLevelType w:val="hybridMultilevel"/>
    <w:tmpl w:val="0B203272"/>
    <w:lvl w:ilvl="0" w:tplc="CE0E85FE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71D54"/>
    <w:multiLevelType w:val="hybridMultilevel"/>
    <w:tmpl w:val="A22617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C465F5"/>
    <w:multiLevelType w:val="hybridMultilevel"/>
    <w:tmpl w:val="59E4EF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5110977">
    <w:abstractNumId w:val="1"/>
  </w:num>
  <w:num w:numId="2" w16cid:durableId="67576783">
    <w:abstractNumId w:val="0"/>
  </w:num>
  <w:num w:numId="3" w16cid:durableId="964967574">
    <w:abstractNumId w:val="2"/>
  </w:num>
  <w:num w:numId="4" w16cid:durableId="1750928874">
    <w:abstractNumId w:val="8"/>
  </w:num>
  <w:num w:numId="5" w16cid:durableId="811755454">
    <w:abstractNumId w:val="3"/>
  </w:num>
  <w:num w:numId="6" w16cid:durableId="1540773932">
    <w:abstractNumId w:val="5"/>
  </w:num>
  <w:num w:numId="7" w16cid:durableId="1983845985">
    <w:abstractNumId w:val="9"/>
  </w:num>
  <w:num w:numId="8" w16cid:durableId="2142112902">
    <w:abstractNumId w:val="10"/>
  </w:num>
  <w:num w:numId="9" w16cid:durableId="557908117">
    <w:abstractNumId w:val="6"/>
  </w:num>
  <w:num w:numId="10" w16cid:durableId="1102146312">
    <w:abstractNumId w:val="7"/>
  </w:num>
  <w:num w:numId="11" w16cid:durableId="740371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EwMjIyMDe0NDRQ0lEKTi0uzszPAykwqQUA+5jcLSwAAAA="/>
  </w:docVars>
  <w:rsids>
    <w:rsidRoot w:val="00823BC7"/>
    <w:rsid w:val="00006078"/>
    <w:rsid w:val="000255B4"/>
    <w:rsid w:val="000315E3"/>
    <w:rsid w:val="00080390"/>
    <w:rsid w:val="0016636C"/>
    <w:rsid w:val="001A4372"/>
    <w:rsid w:val="001B52DC"/>
    <w:rsid w:val="001C0849"/>
    <w:rsid w:val="001C0864"/>
    <w:rsid w:val="001D3273"/>
    <w:rsid w:val="001D6148"/>
    <w:rsid w:val="00256333"/>
    <w:rsid w:val="00273FC9"/>
    <w:rsid w:val="002844DA"/>
    <w:rsid w:val="002A080A"/>
    <w:rsid w:val="00311F6F"/>
    <w:rsid w:val="00316BFA"/>
    <w:rsid w:val="00343B22"/>
    <w:rsid w:val="0035578C"/>
    <w:rsid w:val="00355A2C"/>
    <w:rsid w:val="00362680"/>
    <w:rsid w:val="00383928"/>
    <w:rsid w:val="00391698"/>
    <w:rsid w:val="00424C67"/>
    <w:rsid w:val="004F6D4F"/>
    <w:rsid w:val="005157CA"/>
    <w:rsid w:val="00567BB3"/>
    <w:rsid w:val="00583FD4"/>
    <w:rsid w:val="00584229"/>
    <w:rsid w:val="005A0913"/>
    <w:rsid w:val="005E01D4"/>
    <w:rsid w:val="005E2889"/>
    <w:rsid w:val="00606F75"/>
    <w:rsid w:val="0063120A"/>
    <w:rsid w:val="00655DD2"/>
    <w:rsid w:val="006C0C5E"/>
    <w:rsid w:val="006D2ED8"/>
    <w:rsid w:val="00721F83"/>
    <w:rsid w:val="007248B0"/>
    <w:rsid w:val="0075442B"/>
    <w:rsid w:val="00756B9A"/>
    <w:rsid w:val="00797950"/>
    <w:rsid w:val="007A75C4"/>
    <w:rsid w:val="007D5FA0"/>
    <w:rsid w:val="008227E2"/>
    <w:rsid w:val="00823BC7"/>
    <w:rsid w:val="00842DA0"/>
    <w:rsid w:val="0087356C"/>
    <w:rsid w:val="0087535E"/>
    <w:rsid w:val="008926C0"/>
    <w:rsid w:val="008B1608"/>
    <w:rsid w:val="00911438"/>
    <w:rsid w:val="0097355A"/>
    <w:rsid w:val="00A75C9D"/>
    <w:rsid w:val="00AA6961"/>
    <w:rsid w:val="00AB4D20"/>
    <w:rsid w:val="00AE3B06"/>
    <w:rsid w:val="00B52FBA"/>
    <w:rsid w:val="00BE236C"/>
    <w:rsid w:val="00BF37B0"/>
    <w:rsid w:val="00CE0458"/>
    <w:rsid w:val="00D31C40"/>
    <w:rsid w:val="00D717E0"/>
    <w:rsid w:val="00D8282A"/>
    <w:rsid w:val="00D969AE"/>
    <w:rsid w:val="00DB3146"/>
    <w:rsid w:val="00DD6C52"/>
    <w:rsid w:val="00E25185"/>
    <w:rsid w:val="00E459E8"/>
    <w:rsid w:val="00E50EB0"/>
    <w:rsid w:val="00E84DB7"/>
    <w:rsid w:val="00F422A6"/>
    <w:rsid w:val="00F97200"/>
    <w:rsid w:val="00FF0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3E6FDDAA"/>
  <w15:chartTrackingRefBased/>
  <w15:docId w15:val="{4612D6A2-2FF3-6946-977F-DB879F73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9"/>
    <w:unhideWhenUsed/>
    <w:rPr>
      <w:color w:val="731C3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D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D2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C08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AE3B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9658969531?pwd=UjZuU2laVnprdUpMYTZoYUNVYjBRU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ZQUEZ WALDRON, BRENDA</dc:creator>
  <cp:keywords/>
  <dc:description/>
  <cp:lastModifiedBy>Childress, Angela C.</cp:lastModifiedBy>
  <cp:revision>4</cp:revision>
  <cp:lastPrinted>2021-09-20T19:49:00Z</cp:lastPrinted>
  <dcterms:created xsi:type="dcterms:W3CDTF">2023-10-29T14:28:00Z</dcterms:created>
  <dcterms:modified xsi:type="dcterms:W3CDTF">2023-11-07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51</vt:lpwstr>
  </property>
</Properties>
</file>